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8D215" w14:textId="48C614F6"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011CBE">
        <w:rPr>
          <w:sz w:val="20"/>
          <w:szCs w:val="20"/>
        </w:rPr>
        <w:t>EĞİTİM BİLİMLERİ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 w:rsidR="005B2667">
            <w:rPr>
              <w:sz w:val="20"/>
              <w:szCs w:val="20"/>
            </w:rPr>
            <w:t>2025-2026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 w:rsidR="00011CBE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29D0480C" w14:textId="07CE4721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BB6DF7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Onay1"/>
      <w:r w:rsidR="00BB6DF7" w:rsidRPr="00BB6DF7">
        <w:rPr>
          <w:sz w:val="22"/>
          <w:szCs w:val="22"/>
        </w:rPr>
        <w:instrText xml:space="preserve"> FORMCHECKBOX </w:instrText>
      </w:r>
      <w:r w:rsidR="00BB6DF7">
        <w:rPr>
          <w:sz w:val="22"/>
          <w:szCs w:val="22"/>
        </w:rPr>
      </w:r>
      <w:r w:rsidR="00BB6DF7">
        <w:rPr>
          <w:sz w:val="22"/>
          <w:szCs w:val="22"/>
        </w:rPr>
        <w:fldChar w:fldCharType="separate"/>
      </w:r>
      <w:r w:rsidR="00BB6DF7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Pr="00F75548">
        <w:rPr>
          <w:sz w:val="22"/>
          <w:szCs w:val="22"/>
        </w:rPr>
      </w:r>
      <w:r w:rsidRPr="00F75548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BB6DF7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="00BB6DF7" w:rsidRPr="00BB6DF7">
        <w:rPr>
          <w:sz w:val="22"/>
          <w:szCs w:val="22"/>
        </w:rPr>
        <w:instrText xml:space="preserve"> FORMCHECKBOX </w:instrText>
      </w:r>
      <w:r w:rsidR="00BB6DF7">
        <w:rPr>
          <w:sz w:val="22"/>
          <w:szCs w:val="22"/>
        </w:rPr>
      </w:r>
      <w:r w:rsidR="00BB6DF7">
        <w:rPr>
          <w:sz w:val="22"/>
          <w:szCs w:val="22"/>
        </w:rPr>
        <w:fldChar w:fldCharType="separate"/>
      </w:r>
      <w:r w:rsidR="00BB6DF7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14:paraId="3668B4B9" w14:textId="5ED015E2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011CBE">
        <w:rPr>
          <w:sz w:val="22"/>
          <w:szCs w:val="22"/>
        </w:rPr>
        <w:t>BÖTE</w:t>
      </w:r>
    </w:p>
    <w:p w14:paraId="69E9F82B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"/>
        <w:gridCol w:w="4424"/>
        <w:gridCol w:w="538"/>
        <w:gridCol w:w="258"/>
        <w:gridCol w:w="271"/>
        <w:gridCol w:w="250"/>
        <w:gridCol w:w="398"/>
        <w:gridCol w:w="3730"/>
        <w:gridCol w:w="1052"/>
        <w:gridCol w:w="815"/>
        <w:gridCol w:w="2893"/>
      </w:tblGrid>
      <w:tr w:rsidR="007E6B73" w:rsidRPr="00EA2236" w14:paraId="723C39D9" w14:textId="77777777" w:rsidTr="00A74375">
        <w:trPr>
          <w:trHeight w:val="255"/>
        </w:trPr>
        <w:tc>
          <w:tcPr>
            <w:tcW w:w="29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E27717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3DFF95A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D21E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5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9720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199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08866B5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3BD92ABC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1549473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373EB9F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C7010AA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14:paraId="08937674" w14:textId="77777777" w:rsidTr="00E42303">
        <w:trPr>
          <w:cantSplit/>
          <w:trHeight w:val="705"/>
        </w:trPr>
        <w:tc>
          <w:tcPr>
            <w:tcW w:w="2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42FD9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C4E9A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061AE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3417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3510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976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2F13106" w14:textId="77777777"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19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299E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8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073451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EFBD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2C13177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E42303" w:rsidRPr="00EA2236" w14:paraId="6DADFBE0" w14:textId="77777777" w:rsidTr="00E42303">
        <w:trPr>
          <w:trHeight w:val="340"/>
        </w:trPr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33F9EA" w14:textId="46994A9D" w:rsidR="00E42303" w:rsidRPr="00A74375" w:rsidRDefault="00E42303" w:rsidP="00E42303">
            <w:pPr>
              <w:ind w:left="-70" w:right="-68"/>
              <w:jc w:val="center"/>
              <w:rPr>
                <w:sz w:val="20"/>
                <w:szCs w:val="20"/>
              </w:rPr>
            </w:pPr>
            <w:bookmarkStart w:id="2" w:name="Metin2"/>
            <w:bookmarkStart w:id="3" w:name="RANGE!B39"/>
            <w:r>
              <w:rPr>
                <w:color w:val="000000"/>
                <w:sz w:val="20"/>
                <w:szCs w:val="20"/>
              </w:rPr>
              <w:t>BIL5103</w:t>
            </w:r>
            <w:bookmarkEnd w:id="2"/>
            <w:bookmarkEnd w:id="3"/>
          </w:p>
        </w:tc>
        <w:tc>
          <w:tcPr>
            <w:tcW w:w="142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073B36" w14:textId="1CC43386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ilimsel Araştırma Teknikleri </w:t>
            </w:r>
            <w:r w:rsidR="00EE54C3">
              <w:rPr>
                <w:color w:val="000000"/>
                <w:sz w:val="20"/>
                <w:szCs w:val="20"/>
              </w:rPr>
              <w:t>v</w:t>
            </w:r>
            <w:r>
              <w:rPr>
                <w:color w:val="000000"/>
                <w:sz w:val="20"/>
                <w:szCs w:val="20"/>
              </w:rPr>
              <w:t>e Meslek Etiği</w:t>
            </w:r>
          </w:p>
        </w:tc>
        <w:tc>
          <w:tcPr>
            <w:tcW w:w="17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D7738BE" w14:textId="32C3E5F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1C8BEB8" w14:textId="4C81D34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496FAF" w14:textId="7E574E30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4E7A6C" w14:textId="765F8131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BB3FA5" w14:textId="243C0CAE" w:rsidR="00E42303" w:rsidRPr="00A74375" w:rsidRDefault="00E42303" w:rsidP="00E42303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9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5A8E8" w14:textId="0EF06050" w:rsidR="00E42303" w:rsidRPr="00A74375" w:rsidRDefault="00E42303" w:rsidP="00E42303">
            <w:pPr>
              <w:ind w:right="-162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Prof. Dr. Aysan Şentürk</w:t>
            </w:r>
          </w:p>
        </w:tc>
        <w:tc>
          <w:tcPr>
            <w:tcW w:w="3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ADB1CF" w14:textId="59C7E3F3" w:rsidR="00E42303" w:rsidRPr="00A74375" w:rsidRDefault="00E42303" w:rsidP="00E42303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 w:rsidR="00C033B7">
              <w:rPr>
                <w:sz w:val="20"/>
                <w:szCs w:val="20"/>
              </w:rPr>
              <w:t>9</w:t>
            </w:r>
            <w:r w:rsidRPr="00A74375">
              <w:rPr>
                <w:sz w:val="20"/>
                <w:szCs w:val="20"/>
              </w:rPr>
              <w:t>/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8B30D5" w14:textId="6505A093" w:rsidR="00E42303" w:rsidRPr="00A74375" w:rsidRDefault="00C033B7" w:rsidP="00E423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</w:t>
            </w:r>
            <w:r w:rsidR="00E42303"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DD4507" w14:textId="4E8F97C2" w:rsidR="00E42303" w:rsidRPr="00A74375" w:rsidRDefault="00E42303" w:rsidP="00E42303">
            <w:pPr>
              <w:ind w:right="-70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C033B7" w:rsidRPr="00EA2236" w14:paraId="6982BE23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A4B484" w14:textId="01D04C18" w:rsidR="00C033B7" w:rsidRPr="00A74375" w:rsidRDefault="00C033B7" w:rsidP="00C033B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05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DF469" w14:textId="05620771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ğitimde Teknoloji Entegrasyonu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7862C6C" w14:textId="1C1858FF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16301A0" w14:textId="2B922188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424186" w14:textId="11EF67F4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D888D2" w14:textId="16D55A21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05C3A6" w14:textId="2EBF3F9C" w:rsidR="00C033B7" w:rsidRPr="00A74375" w:rsidRDefault="00C033B7" w:rsidP="00C033B7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2F653C" w14:textId="1A3DCEF2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Nuray Yılmaz</w:t>
            </w:r>
            <w:r w:rsidRPr="00A7437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4B95E7" w14:textId="3C7FBE13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/</w:t>
            </w:r>
            <w:r w:rsidRPr="00A74375">
              <w:rPr>
                <w:sz w:val="20"/>
                <w:szCs w:val="20"/>
              </w:rPr>
              <w:t>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C26FFF" w14:textId="3B71899C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4F6280" w14:textId="5108A802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C033B7" w:rsidRPr="00EA2236" w14:paraId="30B02110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C52572" w14:textId="2F03ED24" w:rsidR="00C033B7" w:rsidRPr="00A74375" w:rsidRDefault="00C033B7" w:rsidP="00C033B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2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3A735C" w14:textId="705198DB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je Geliştirme ve Yönetim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86E4E" w14:textId="2F9C593D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35C9708" w14:textId="201D2BBC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1AC893" w14:textId="2873A574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8D91DC" w14:textId="7A88AE3F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217253" w14:textId="79F819B0" w:rsidR="00C033B7" w:rsidRPr="00A74375" w:rsidRDefault="00C033B7" w:rsidP="00C033B7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2BA5FA" w14:textId="57DE51AA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Şehnaz Baltacı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8B6122" w14:textId="77D01B8C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</w:t>
            </w:r>
            <w:r w:rsidRPr="00A74375">
              <w:rPr>
                <w:sz w:val="20"/>
                <w:szCs w:val="20"/>
              </w:rPr>
              <w:t>/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1A0BC0" w14:textId="0DBECFCC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4199A5" w14:textId="7E399109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C033B7" w:rsidRPr="00EA2236" w14:paraId="2B223089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580CB" w14:textId="47C829EB" w:rsidR="00C033B7" w:rsidRPr="00A74375" w:rsidRDefault="00C033B7" w:rsidP="00C033B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L511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EAE522" w14:textId="2CDE899A" w:rsidR="00C033B7" w:rsidRPr="00A74375" w:rsidRDefault="00C033B7" w:rsidP="00C033B7">
            <w:pPr>
              <w:ind w:right="-7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İnsan Bilgisayar Etkileşim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506B7" w14:textId="0FAA2F7F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0BF919F" w14:textId="615E2599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422D0C" w14:textId="2CD8D589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C6E640" w14:textId="1DEED198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7BE443" w14:textId="63235761" w:rsidR="00C033B7" w:rsidRPr="00A74375" w:rsidRDefault="00C033B7" w:rsidP="00C033B7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F0D553" w14:textId="4890A7DE" w:rsidR="00C033B7" w:rsidRPr="00A74375" w:rsidRDefault="00C033B7" w:rsidP="00C033B7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34BC12" w14:textId="5A545848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</w:t>
            </w:r>
            <w:r w:rsidRPr="00A74375">
              <w:rPr>
                <w:sz w:val="20"/>
                <w:szCs w:val="20"/>
              </w:rPr>
              <w:t>/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200676" w14:textId="653228C1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  <w:r w:rsidRPr="00A74375">
              <w:rPr>
                <w:sz w:val="20"/>
                <w:szCs w:val="20"/>
              </w:rPr>
              <w:t>:0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A4A387" w14:textId="562C2189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C033B7" w:rsidRPr="00EA2236" w14:paraId="5B1491F1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ACBDFA" w14:textId="64FCFA41" w:rsidR="00C033B7" w:rsidRPr="00A74375" w:rsidRDefault="00C033B7" w:rsidP="00C033B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noProof/>
                <w:color w:val="000000"/>
                <w:sz w:val="20"/>
                <w:szCs w:val="20"/>
              </w:rPr>
              <w:t>BIL5101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01013A" w14:textId="2DF95B5F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Öğretim Tasarımı ve Geliştirme Süreci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898ED01" w14:textId="2058F48B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DC91E86" w14:textId="73D53AF7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4C862" w14:textId="1584AD08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A818F0" w14:textId="6891A9C9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D19804" w14:textId="5DDC0CB0" w:rsidR="00C033B7" w:rsidRPr="00A74375" w:rsidRDefault="00C033B7" w:rsidP="00C033B7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C1895B" w14:textId="565F92FC" w:rsidR="00C033B7" w:rsidRPr="00A74375" w:rsidRDefault="00C033B7" w:rsidP="00C033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BF0880" w14:textId="52D541A3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</w:t>
            </w:r>
            <w:r w:rsidRPr="00A74375">
              <w:rPr>
                <w:sz w:val="20"/>
                <w:szCs w:val="20"/>
              </w:rPr>
              <w:t>/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6094B" w14:textId="7F4D8658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98F574B" w14:textId="33AF3D74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C033B7" w:rsidRPr="00EA2236" w14:paraId="661EEFC3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2F9F25" w14:textId="3677C1B8" w:rsidR="00C033B7" w:rsidRPr="00A74375" w:rsidRDefault="00C033B7" w:rsidP="00C033B7">
            <w:pPr>
              <w:ind w:left="-70" w:right="-68"/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BIL5125</w:t>
            </w: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F92B0E" w14:textId="0BB1A776" w:rsidR="00C033B7" w:rsidRPr="00A74375" w:rsidRDefault="005B2667" w:rsidP="00C033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ğitimde Yapay Zekâ Uygulamaları</w:t>
            </w:r>
          </w:p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1F57F0C" w14:textId="7B101C51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S</w:t>
            </w: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217A35D" w14:textId="341B59BF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E2DC83" w14:textId="184EB3DB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324A22" w14:textId="1E568644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D52CB32" w14:textId="7869B0E5" w:rsidR="00C033B7" w:rsidRPr="00A74375" w:rsidRDefault="00C033B7" w:rsidP="00C033B7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3</w:t>
            </w: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4A3CFD" w14:textId="3F75FB84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Doç. Dr. Ömer U</w:t>
            </w:r>
            <w:r>
              <w:rPr>
                <w:sz w:val="20"/>
                <w:szCs w:val="20"/>
              </w:rPr>
              <w:t>ysa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2B19D" w14:textId="7BEC6399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9</w:t>
            </w:r>
            <w:r w:rsidRPr="00A74375">
              <w:rPr>
                <w:sz w:val="20"/>
                <w:szCs w:val="20"/>
              </w:rPr>
              <w:t>/01/202</w:t>
            </w:r>
            <w:r w:rsidR="00616CBE">
              <w:rPr>
                <w:sz w:val="20"/>
                <w:szCs w:val="20"/>
              </w:rPr>
              <w:t>6</w:t>
            </w: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34D00B" w14:textId="7D1EF6C9" w:rsidR="00C033B7" w:rsidRPr="00A74375" w:rsidRDefault="00C033B7" w:rsidP="00C033B7">
            <w:pPr>
              <w:jc w:val="center"/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  <w:r w:rsidRPr="00A74375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0</w:t>
            </w:r>
            <w:r w:rsidRPr="00A74375">
              <w:rPr>
                <w:sz w:val="20"/>
                <w:szCs w:val="20"/>
              </w:rPr>
              <w:t>0</w:t>
            </w: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1E0126" w14:textId="1243AB01" w:rsidR="00C033B7" w:rsidRPr="00A74375" w:rsidRDefault="00C033B7" w:rsidP="00C033B7">
            <w:pPr>
              <w:rPr>
                <w:sz w:val="20"/>
                <w:szCs w:val="20"/>
              </w:rPr>
            </w:pPr>
            <w:r w:rsidRPr="00A74375">
              <w:rPr>
                <w:sz w:val="20"/>
                <w:szCs w:val="20"/>
              </w:rPr>
              <w:t>A318</w:t>
            </w:r>
          </w:p>
        </w:tc>
      </w:tr>
      <w:tr w:rsidR="00A74375" w:rsidRPr="00EA2236" w14:paraId="1BB38C7B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E0E754" w14:textId="4B54BC04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17530A" w14:textId="37F77F61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FD97216" w14:textId="62FA5559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3FA8C76" w14:textId="51C3E378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EB55DE" w14:textId="5B57C8EC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4A1F08" w14:textId="45F17665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9559A2" w14:textId="3C19D447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9C92FD" w14:textId="7D2CD5FA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BFC667" w14:textId="6795E987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2B5D19" w14:textId="66B27741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9F4F57" w14:textId="5DDF9DB8" w:rsidR="00A74375" w:rsidRDefault="00A74375" w:rsidP="00A74375"/>
        </w:tc>
      </w:tr>
      <w:tr w:rsidR="00A74375" w:rsidRPr="00EA2236" w14:paraId="1E6CD270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211649" w14:textId="5E24C906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60D2EC" w14:textId="5E00C224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F8890DC" w14:textId="46B9B926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52A1BB1" w14:textId="7FA06117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531FC" w14:textId="1DE89B74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0B84D6" w14:textId="34B8502D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F3DBFD" w14:textId="18D8155D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4B2F02" w14:textId="14AF0178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573F1C" w14:textId="193155A3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1CF7C8" w14:textId="65917B3A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5A68A1" w14:textId="0CBDB9E7" w:rsidR="00A74375" w:rsidRDefault="00A74375" w:rsidP="00A74375"/>
        </w:tc>
      </w:tr>
      <w:tr w:rsidR="00A74375" w:rsidRPr="00EA2236" w14:paraId="540C715D" w14:textId="77777777" w:rsidTr="00E42303">
        <w:trPr>
          <w:trHeight w:val="340"/>
        </w:trPr>
        <w:tc>
          <w:tcPr>
            <w:tcW w:w="298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9C95CEC" w14:textId="065FC872" w:rsidR="00A74375" w:rsidRPr="0017287B" w:rsidRDefault="00A74375" w:rsidP="00A74375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FE8C33" w14:textId="3AA5D16B" w:rsidR="00A74375" w:rsidRDefault="00A74375" w:rsidP="00A74375"/>
        </w:tc>
        <w:tc>
          <w:tcPr>
            <w:tcW w:w="17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C55386D" w14:textId="062AFFD9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627469" w14:textId="1BC5967D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8188635" w14:textId="30FAACD8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FE18396" w14:textId="604ACF2C" w:rsidR="00A74375" w:rsidRPr="00874DAB" w:rsidRDefault="00A74375" w:rsidP="00A743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981CD49" w14:textId="1B2E74FD" w:rsidR="00A74375" w:rsidRPr="00BC4AAF" w:rsidRDefault="00A74375" w:rsidP="00A74375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19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3AD4168" w14:textId="764A4B0F" w:rsidR="00A74375" w:rsidRDefault="00A74375" w:rsidP="00A74375"/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B33574" w14:textId="1B5DBDE2" w:rsidR="00A74375" w:rsidRDefault="00A74375" w:rsidP="00A74375">
            <w:pPr>
              <w:jc w:val="center"/>
            </w:pPr>
          </w:p>
        </w:tc>
        <w:tc>
          <w:tcPr>
            <w:tcW w:w="26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E169AF3" w14:textId="7DF782B1" w:rsidR="00A74375" w:rsidRDefault="00A74375" w:rsidP="00A74375">
            <w:pPr>
              <w:jc w:val="center"/>
            </w:pPr>
          </w:p>
        </w:tc>
        <w:tc>
          <w:tcPr>
            <w:tcW w:w="93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471F" w14:textId="51F34DAB" w:rsidR="00A74375" w:rsidRDefault="00A74375" w:rsidP="00A74375"/>
        </w:tc>
      </w:tr>
    </w:tbl>
    <w:p w14:paraId="7C65D56C" w14:textId="77777777" w:rsidR="00DA5511" w:rsidRPr="00091899" w:rsidRDefault="00DA5511">
      <w:pPr>
        <w:rPr>
          <w:sz w:val="2"/>
          <w:szCs w:val="18"/>
        </w:rPr>
      </w:pPr>
    </w:p>
    <w:p w14:paraId="69B98BDD" w14:textId="77777777" w:rsidR="00DA5511" w:rsidRPr="00B07B8F" w:rsidRDefault="00DA5511">
      <w:pPr>
        <w:rPr>
          <w:sz w:val="2"/>
        </w:rPr>
      </w:pPr>
    </w:p>
    <w:p w14:paraId="0E379267" w14:textId="77777777" w:rsidR="00330691" w:rsidRPr="00220327" w:rsidRDefault="00330691">
      <w:pPr>
        <w:rPr>
          <w:sz w:val="4"/>
        </w:rPr>
      </w:pPr>
    </w:p>
    <w:p w14:paraId="04F8293A" w14:textId="77777777" w:rsidR="00023A6A" w:rsidRPr="0031168B" w:rsidRDefault="00023A6A">
      <w:pPr>
        <w:rPr>
          <w:sz w:val="2"/>
        </w:rPr>
      </w:pPr>
    </w:p>
    <w:p w14:paraId="3F524533" w14:textId="77777777" w:rsidR="00023A6A" w:rsidRPr="0031168B" w:rsidRDefault="00023A6A">
      <w:pPr>
        <w:rPr>
          <w:sz w:val="2"/>
        </w:rPr>
      </w:pPr>
    </w:p>
    <w:p w14:paraId="52359908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763341BD" w14:textId="77777777" w:rsidTr="00F265CC">
        <w:trPr>
          <w:trHeight w:val="507"/>
        </w:trPr>
        <w:tc>
          <w:tcPr>
            <w:tcW w:w="7680" w:type="dxa"/>
            <w:vAlign w:val="center"/>
          </w:tcPr>
          <w:p w14:paraId="6D3CAA23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Anabilim Dalı Başkanı </w:t>
            </w:r>
          </w:p>
          <w:p w14:paraId="4B57DF93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(Unvan, Ad Soyad, Tarih, İmza)</w:t>
            </w:r>
          </w:p>
        </w:tc>
        <w:tc>
          <w:tcPr>
            <w:tcW w:w="7666" w:type="dxa"/>
            <w:vAlign w:val="center"/>
          </w:tcPr>
          <w:p w14:paraId="0528E2BF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Enstitü Müdürü</w:t>
            </w:r>
          </w:p>
          <w:p w14:paraId="0C8F72C9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(Unvan, Ad Soyad, Tarih, İmza)</w:t>
            </w:r>
          </w:p>
        </w:tc>
      </w:tr>
      <w:tr w:rsidR="007E6B73" w:rsidRPr="008D762F" w14:paraId="63FB9046" w14:textId="77777777" w:rsidTr="00F265CC">
        <w:trPr>
          <w:trHeight w:val="315"/>
        </w:trPr>
        <w:tc>
          <w:tcPr>
            <w:tcW w:w="7680" w:type="dxa"/>
          </w:tcPr>
          <w:p w14:paraId="276DDCC2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3CBAC3F0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  <w:tr w:rsidR="007E6B73" w:rsidRPr="008D762F" w14:paraId="21A2AB76" w14:textId="77777777" w:rsidTr="00F265CC">
        <w:trPr>
          <w:trHeight w:val="334"/>
        </w:trPr>
        <w:tc>
          <w:tcPr>
            <w:tcW w:w="7680" w:type="dxa"/>
          </w:tcPr>
          <w:p w14:paraId="44DAAF36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14808608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</w:tbl>
    <w:p w14:paraId="78989D70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8A2D1" w14:textId="77777777" w:rsidR="00E36FA6" w:rsidRDefault="00E36FA6" w:rsidP="00A555AF">
      <w:r>
        <w:separator/>
      </w:r>
    </w:p>
  </w:endnote>
  <w:endnote w:type="continuationSeparator" w:id="0">
    <w:p w14:paraId="18E33195" w14:textId="77777777" w:rsidR="00E36FA6" w:rsidRDefault="00E36FA6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14:paraId="4A87D7F2" w14:textId="77777777" w:rsidTr="005B2918">
      <w:trPr>
        <w:trHeight w:val="268"/>
      </w:trPr>
      <w:tc>
        <w:tcPr>
          <w:tcW w:w="5014" w:type="dxa"/>
        </w:tcPr>
        <w:p w14:paraId="5714D072" w14:textId="77777777"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</w:tcPr>
        <w:p w14:paraId="548D8A31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</w:tcPr>
        <w:p w14:paraId="54FB5F67" w14:textId="77777777"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14:paraId="7E672DA2" w14:textId="77777777" w:rsidTr="005B2918">
      <w:trPr>
        <w:trHeight w:val="290"/>
      </w:trPr>
      <w:tc>
        <w:tcPr>
          <w:tcW w:w="15045" w:type="dxa"/>
          <w:gridSpan w:val="3"/>
        </w:tcPr>
        <w:p w14:paraId="58743D79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574EA885" w14:textId="77777777"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B9D29" w14:textId="77777777" w:rsidR="00E36FA6" w:rsidRDefault="00E36FA6" w:rsidP="00A555AF">
      <w:r>
        <w:separator/>
      </w:r>
    </w:p>
  </w:footnote>
  <w:footnote w:type="continuationSeparator" w:id="0">
    <w:p w14:paraId="1018D1B2" w14:textId="77777777" w:rsidR="00E36FA6" w:rsidRDefault="00E36FA6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1FB50" w14:textId="77777777" w:rsidR="002107D0" w:rsidRDefault="002107D0">
    <w:pPr>
      <w:pStyle w:val="Header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14:paraId="789A967B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5082F33E" w14:textId="77777777"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7FFAB2EF" wp14:editId="4FAF6C91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4ABA80CB" w14:textId="77777777"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6FEBBB78" w14:textId="1E99631D" w:rsidR="002107D0" w:rsidRPr="002107D0" w:rsidRDefault="007E6B73" w:rsidP="002107D0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011CBE">
            <w:rPr>
              <w:b/>
              <w:sz w:val="22"/>
              <w:szCs w:val="22"/>
            </w:rPr>
            <w:t>FİNAL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4183CEA0" w14:textId="77777777"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14:paraId="5D8BDC07" w14:textId="77777777" w:rsidR="002107D0" w:rsidRDefault="002107D0" w:rsidP="00210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1529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Q2MzKyMDA0MjdW0lEKTi0uzszPAykwrAUAblj/ZSwAAAA="/>
  </w:docVars>
  <w:rsids>
    <w:rsidRoot w:val="003C1D54"/>
    <w:rsid w:val="00005C3A"/>
    <w:rsid w:val="00011CBE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C7E5E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A4478"/>
    <w:rsid w:val="002C1A7F"/>
    <w:rsid w:val="002C5625"/>
    <w:rsid w:val="002C78F2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83CE8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56804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5A94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2667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16CBE"/>
    <w:rsid w:val="00620D7D"/>
    <w:rsid w:val="00623A06"/>
    <w:rsid w:val="00626E53"/>
    <w:rsid w:val="00634D5F"/>
    <w:rsid w:val="0064164A"/>
    <w:rsid w:val="00645D52"/>
    <w:rsid w:val="00647660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C419E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1787B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74375"/>
    <w:rsid w:val="00A775C7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B6DF7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3B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0130B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B6089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14EC"/>
    <w:rsid w:val="00E32849"/>
    <w:rsid w:val="00E329F0"/>
    <w:rsid w:val="00E32AC5"/>
    <w:rsid w:val="00E354D0"/>
    <w:rsid w:val="00E36FA6"/>
    <w:rsid w:val="00E422BC"/>
    <w:rsid w:val="00E42303"/>
    <w:rsid w:val="00E57075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E54C3"/>
    <w:rsid w:val="00EF335E"/>
    <w:rsid w:val="00EF3399"/>
    <w:rsid w:val="00EF72A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993B37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A555AF"/>
    <w:rPr>
      <w:sz w:val="24"/>
      <w:szCs w:val="24"/>
    </w:rPr>
  </w:style>
  <w:style w:type="paragraph" w:styleId="Footer">
    <w:name w:val="footer"/>
    <w:basedOn w:val="Normal"/>
    <w:link w:val="Footer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A555AF"/>
    <w:rPr>
      <w:sz w:val="24"/>
      <w:szCs w:val="24"/>
    </w:rPr>
  </w:style>
  <w:style w:type="table" w:styleId="TableGrid">
    <w:name w:val="Table Grid"/>
    <w:basedOn w:val="TableNormal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PlaceholderText">
    <w:name w:val="Placeholder Text"/>
    <w:basedOn w:val="DefaultParagraphFont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3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PlaceholderText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7B41"/>
    <w:rsid w:val="000C6260"/>
    <w:rsid w:val="001F1BD9"/>
    <w:rsid w:val="002200E5"/>
    <w:rsid w:val="00246C5D"/>
    <w:rsid w:val="00283228"/>
    <w:rsid w:val="003D3845"/>
    <w:rsid w:val="00540ED8"/>
    <w:rsid w:val="00647660"/>
    <w:rsid w:val="00737CE2"/>
    <w:rsid w:val="008E5BE0"/>
    <w:rsid w:val="00A047F1"/>
    <w:rsid w:val="00A775C7"/>
    <w:rsid w:val="00CB15D0"/>
    <w:rsid w:val="00E329F0"/>
    <w:rsid w:val="00E85AEF"/>
    <w:rsid w:val="00E906FF"/>
    <w:rsid w:val="00EA6AC4"/>
    <w:rsid w:val="00EF72A9"/>
    <w:rsid w:val="00F1091D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1740F-C6D7-4CAD-BCA0-41ECF7320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ULUDAĞ ÜNİVERSİTESİ</vt:lpstr>
      <vt:lpstr>ULUDAĞ ÜNİVERSİTESİ</vt:lpstr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A. Ragıp Ersöz</cp:lastModifiedBy>
  <cp:revision>6</cp:revision>
  <cp:lastPrinted>2020-02-10T10:16:00Z</cp:lastPrinted>
  <dcterms:created xsi:type="dcterms:W3CDTF">2024-12-23T13:54:00Z</dcterms:created>
  <dcterms:modified xsi:type="dcterms:W3CDTF">2025-12-29T11:51:00Z</dcterms:modified>
</cp:coreProperties>
</file>